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10C37" w:rsidRPr="00FA1E3C" w:rsidRDefault="00910C37" w:rsidP="00ED39DF">
      <w:pPr>
        <w:spacing w:line="276" w:lineRule="auto"/>
      </w:pPr>
      <w:proofErr w:type="gramStart"/>
      <w:r w:rsidRPr="00FA1E3C">
        <w:rPr>
          <w:b/>
        </w:rPr>
        <w:t>Table 1.</w:t>
      </w:r>
      <w:proofErr w:type="gramEnd"/>
      <w:r w:rsidRPr="00FA1E3C">
        <w:t xml:space="preserve"> Baseline characteristics of study sample [mean (standard deviation) or </w:t>
      </w:r>
      <w:r w:rsidRPr="00FA1E3C">
        <w:rPr>
          <w:i/>
        </w:rPr>
        <w:t>percent</w:t>
      </w:r>
      <w:r w:rsidR="00992898">
        <w:rPr>
          <w:i/>
        </w:rPr>
        <w:t>age</w:t>
      </w:r>
      <w:r w:rsidRPr="00FA1E3C">
        <w:t>]</w:t>
      </w:r>
    </w:p>
    <w:tbl>
      <w:tblPr>
        <w:tblStyle w:val="Mkatabulky"/>
        <w:tblW w:w="7843" w:type="dxa"/>
        <w:jc w:val="center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/>
      </w:tblPr>
      <w:tblGrid>
        <w:gridCol w:w="5986"/>
        <w:gridCol w:w="1857"/>
      </w:tblGrid>
      <w:tr w:rsidR="009545E8" w:rsidRPr="00FA1E3C" w:rsidTr="009545E8">
        <w:trPr>
          <w:jc w:val="center"/>
        </w:trPr>
        <w:tc>
          <w:tcPr>
            <w:tcW w:w="5986" w:type="dxa"/>
          </w:tcPr>
          <w:p w:rsidR="009545E8" w:rsidRPr="00FA1E3C" w:rsidRDefault="009545E8" w:rsidP="00D81D66">
            <w:r w:rsidRPr="00FA1E3C">
              <w:t>n</w:t>
            </w:r>
          </w:p>
          <w:p w:rsidR="009545E8" w:rsidRPr="00FA1E3C" w:rsidRDefault="009545E8" w:rsidP="00D81D66">
            <w:r w:rsidRPr="00FA1E3C">
              <w:t>Age [years]</w:t>
            </w:r>
          </w:p>
          <w:p w:rsidR="009545E8" w:rsidRDefault="009545E8" w:rsidP="00D81D66">
            <w:pPr>
              <w:rPr>
                <w:i/>
              </w:rPr>
            </w:pPr>
            <w:r w:rsidRPr="00FA1E3C">
              <w:rPr>
                <w:i/>
              </w:rPr>
              <w:t>Gender [% of males]</w:t>
            </w:r>
          </w:p>
          <w:p w:rsidR="009545E8" w:rsidRDefault="009545E8" w:rsidP="00D81D66">
            <w:r>
              <w:t>L</w:t>
            </w:r>
            <w:r w:rsidRPr="002446D4">
              <w:t>ength of hospitalization [days]</w:t>
            </w:r>
          </w:p>
          <w:p w:rsidR="009545E8" w:rsidRPr="00FA1E3C" w:rsidRDefault="009545E8" w:rsidP="00D81D66">
            <w:pPr>
              <w:jc w:val="both"/>
            </w:pPr>
            <w:r w:rsidRPr="002446D4">
              <w:rPr>
                <w:i/>
              </w:rPr>
              <w:t xml:space="preserve">Hospitalization ≥10 days </w:t>
            </w:r>
            <w:r w:rsidRPr="00FA1E3C">
              <w:rPr>
                <w:i/>
              </w:rPr>
              <w:t>[%]</w:t>
            </w:r>
          </w:p>
          <w:p w:rsidR="00661B63" w:rsidRPr="00661B63" w:rsidRDefault="00661B63" w:rsidP="00D81D66">
            <w:pPr>
              <w:rPr>
                <w:i/>
                <w:lang w:val="cs-CZ"/>
              </w:rPr>
            </w:pPr>
            <w:r>
              <w:rPr>
                <w:i/>
              </w:rPr>
              <w:t>Coronary heart disease</w:t>
            </w:r>
            <w:r w:rsidR="00254690" w:rsidRPr="003E6E2A">
              <w:rPr>
                <w:vertAlign w:val="superscript"/>
                <w:lang w:val="cs-CZ"/>
              </w:rPr>
              <w:t>§</w:t>
            </w:r>
            <w:r>
              <w:rPr>
                <w:i/>
              </w:rPr>
              <w:t xml:space="preserve"> </w:t>
            </w:r>
            <w:r>
              <w:rPr>
                <w:i/>
                <w:lang w:val="cs-CZ"/>
              </w:rPr>
              <w:t>[%]</w:t>
            </w:r>
          </w:p>
          <w:p w:rsidR="009545E8" w:rsidRDefault="009545E8" w:rsidP="00D81D66">
            <w:pPr>
              <w:rPr>
                <w:i/>
              </w:rPr>
            </w:pPr>
            <w:r>
              <w:rPr>
                <w:i/>
              </w:rPr>
              <w:t xml:space="preserve">Coronary revascularization </w:t>
            </w:r>
            <w:r w:rsidRPr="00FA1E3C">
              <w:rPr>
                <w:i/>
              </w:rPr>
              <w:t>[%]</w:t>
            </w:r>
          </w:p>
          <w:p w:rsidR="009545E8" w:rsidRPr="00FA1E3C" w:rsidRDefault="009545E8" w:rsidP="00D81D66">
            <w:pPr>
              <w:rPr>
                <w:i/>
              </w:rPr>
            </w:pPr>
            <w:r>
              <w:rPr>
                <w:i/>
              </w:rPr>
              <w:t>History of smoking</w:t>
            </w:r>
            <w:r w:rsidRPr="00FA1E3C">
              <w:rPr>
                <w:vertAlign w:val="superscript"/>
              </w:rPr>
              <w:t>†</w:t>
            </w:r>
            <w:r>
              <w:rPr>
                <w:i/>
              </w:rPr>
              <w:t xml:space="preserve"> </w:t>
            </w:r>
            <w:r w:rsidRPr="00FA1E3C">
              <w:rPr>
                <w:i/>
              </w:rPr>
              <w:t>[%]</w:t>
            </w:r>
          </w:p>
          <w:p w:rsidR="009545E8" w:rsidRPr="00FA1E3C" w:rsidRDefault="009545E8" w:rsidP="00D81D66">
            <w:pPr>
              <w:rPr>
                <w:i/>
              </w:rPr>
            </w:pPr>
            <w:r>
              <w:rPr>
                <w:i/>
              </w:rPr>
              <w:t>H</w:t>
            </w:r>
            <w:r w:rsidRPr="00FA1E3C">
              <w:rPr>
                <w:i/>
              </w:rPr>
              <w:t>ypertension [%]</w:t>
            </w:r>
          </w:p>
          <w:p w:rsidR="009545E8" w:rsidRPr="00FA1E3C" w:rsidRDefault="009545E8" w:rsidP="00D81D66">
            <w:r w:rsidRPr="00FA1E3C">
              <w:t>LDL-cholesterol [mmol/L]</w:t>
            </w:r>
          </w:p>
          <w:p w:rsidR="009545E8" w:rsidRPr="00FA1E3C" w:rsidRDefault="009545E8" w:rsidP="00D81D66">
            <w:pPr>
              <w:rPr>
                <w:i/>
              </w:rPr>
            </w:pPr>
            <w:r w:rsidRPr="00FA1E3C">
              <w:rPr>
                <w:i/>
              </w:rPr>
              <w:t>LDL ≥1.8 mmol/L [%]</w:t>
            </w:r>
          </w:p>
          <w:p w:rsidR="009545E8" w:rsidRPr="00FA1E3C" w:rsidRDefault="009545E8" w:rsidP="00D81D66">
            <w:r w:rsidRPr="00FA1E3C">
              <w:t>Fasting glycemia [mmol/L]</w:t>
            </w:r>
          </w:p>
          <w:p w:rsidR="009545E8" w:rsidRDefault="009545E8" w:rsidP="00D81D66">
            <w:pPr>
              <w:jc w:val="both"/>
              <w:rPr>
                <w:i/>
              </w:rPr>
            </w:pPr>
            <w:r w:rsidRPr="00FA1E3C">
              <w:rPr>
                <w:i/>
              </w:rPr>
              <w:t>Diabetes mellitus</w:t>
            </w:r>
            <w:r w:rsidRPr="00FA1E3C">
              <w:rPr>
                <w:b/>
                <w:vertAlign w:val="superscript"/>
              </w:rPr>
              <w:t>‡</w:t>
            </w:r>
            <w:r w:rsidRPr="00FA1E3C">
              <w:rPr>
                <w:i/>
              </w:rPr>
              <w:t xml:space="preserve"> [%]</w:t>
            </w:r>
          </w:p>
          <w:p w:rsidR="0081257F" w:rsidRDefault="0081257F" w:rsidP="00D81D66">
            <w:pPr>
              <w:jc w:val="both"/>
            </w:pPr>
            <w:r w:rsidRPr="0081257F">
              <w:t>Estimated glomerular filtration</w:t>
            </w:r>
            <w:r w:rsidR="00B007FA" w:rsidRPr="00674CEE">
              <w:rPr>
                <w:vertAlign w:val="superscript"/>
                <w:lang w:val="cs-CZ"/>
              </w:rPr>
              <w:t>#</w:t>
            </w:r>
            <w:r>
              <w:rPr>
                <w:i/>
              </w:rPr>
              <w:t xml:space="preserve"> </w:t>
            </w:r>
            <w:r w:rsidRPr="00FA1E3C">
              <w:t>[mL/min]</w:t>
            </w:r>
          </w:p>
          <w:p w:rsidR="0081257F" w:rsidRPr="0081257F" w:rsidRDefault="0081257F" w:rsidP="00D81D66">
            <w:pPr>
              <w:jc w:val="both"/>
              <w:rPr>
                <w:i/>
                <w:lang w:val="cs-CZ"/>
              </w:rPr>
            </w:pPr>
            <w:r>
              <w:rPr>
                <w:i/>
              </w:rPr>
              <w:t>Estimated glomerular filtration</w:t>
            </w:r>
            <w:r>
              <w:rPr>
                <w:i/>
                <w:lang w:val="cs-CZ"/>
              </w:rPr>
              <w:t xml:space="preserve"> &lt;60 </w:t>
            </w:r>
            <w:proofErr w:type="spellStart"/>
            <w:r>
              <w:rPr>
                <w:i/>
                <w:lang w:val="cs-CZ"/>
              </w:rPr>
              <w:t>mL</w:t>
            </w:r>
            <w:proofErr w:type="spellEnd"/>
            <w:r>
              <w:rPr>
                <w:i/>
                <w:lang w:val="cs-CZ"/>
              </w:rPr>
              <w:t>/min</w:t>
            </w:r>
          </w:p>
          <w:p w:rsidR="009545E8" w:rsidRDefault="009545E8" w:rsidP="004062E9">
            <w:pPr>
              <w:jc w:val="both"/>
              <w:rPr>
                <w:i/>
                <w:vertAlign w:val="superscript"/>
              </w:rPr>
            </w:pPr>
            <w:r w:rsidRPr="00FA1E3C">
              <w:rPr>
                <w:i/>
              </w:rPr>
              <w:t xml:space="preserve">Peak </w:t>
            </w:r>
            <w:r>
              <w:rPr>
                <w:i/>
              </w:rPr>
              <w:t xml:space="preserve">brain natriuretic peptide </w:t>
            </w:r>
            <w:r w:rsidRPr="00FA1E3C">
              <w:rPr>
                <w:i/>
              </w:rPr>
              <w:t xml:space="preserve"> ≥10</w:t>
            </w:r>
            <w:r>
              <w:rPr>
                <w:i/>
              </w:rPr>
              <w:t>t</w:t>
            </w:r>
            <w:r w:rsidRPr="00FA1E3C">
              <w:rPr>
                <w:i/>
              </w:rPr>
              <w:t>imes ULN</w:t>
            </w:r>
            <w:r w:rsidRPr="00FA1E3C">
              <w:rPr>
                <w:vertAlign w:val="superscript"/>
              </w:rPr>
              <w:t>$</w:t>
            </w:r>
            <w:r w:rsidRPr="00FA1E3C">
              <w:rPr>
                <w:i/>
                <w:vertAlign w:val="superscript"/>
              </w:rPr>
              <w:t xml:space="preserve"> </w:t>
            </w:r>
            <w:r w:rsidRPr="00F5313B">
              <w:rPr>
                <w:i/>
              </w:rPr>
              <w:t>[</w:t>
            </w:r>
            <w:r>
              <w:rPr>
                <w:i/>
              </w:rPr>
              <w:t>%]</w:t>
            </w:r>
          </w:p>
          <w:p w:rsidR="009545E8" w:rsidRDefault="009545E8" w:rsidP="00F34FC5">
            <w:pPr>
              <w:jc w:val="both"/>
              <w:rPr>
                <w:i/>
              </w:rPr>
            </w:pPr>
            <w:r>
              <w:rPr>
                <w:i/>
              </w:rPr>
              <w:t>A</w:t>
            </w:r>
            <w:r w:rsidRPr="00F5313B">
              <w:rPr>
                <w:i/>
              </w:rPr>
              <w:t>trial fibrillation</w:t>
            </w:r>
            <w:r>
              <w:rPr>
                <w:i/>
              </w:rPr>
              <w:t xml:space="preserve"> or flutter</w:t>
            </w:r>
            <w:r w:rsidRPr="00F5313B">
              <w:rPr>
                <w:i/>
              </w:rPr>
              <w:t xml:space="preserve"> [</w:t>
            </w:r>
            <w:r>
              <w:rPr>
                <w:i/>
              </w:rPr>
              <w:t>%]</w:t>
            </w:r>
          </w:p>
          <w:p w:rsidR="009545E8" w:rsidRDefault="009545E8" w:rsidP="006822CA">
            <w:pPr>
              <w:rPr>
                <w:i/>
              </w:rPr>
            </w:pPr>
            <w:r>
              <w:rPr>
                <w:i/>
              </w:rPr>
              <w:t xml:space="preserve">Known history of malignancy </w:t>
            </w:r>
          </w:p>
          <w:p w:rsidR="009545E8" w:rsidRDefault="009545E8" w:rsidP="006822CA">
            <w:pPr>
              <w:rPr>
                <w:i/>
              </w:rPr>
            </w:pPr>
            <w:r>
              <w:rPr>
                <w:i/>
              </w:rPr>
              <w:t xml:space="preserve">Implanted </w:t>
            </w:r>
            <w:proofErr w:type="spellStart"/>
            <w:r>
              <w:rPr>
                <w:i/>
              </w:rPr>
              <w:t>cardioverter</w:t>
            </w:r>
            <w:proofErr w:type="spellEnd"/>
            <w:r>
              <w:rPr>
                <w:i/>
              </w:rPr>
              <w:t>-defibri</w:t>
            </w:r>
            <w:r w:rsidR="00992898">
              <w:rPr>
                <w:i/>
              </w:rPr>
              <w:t>l</w:t>
            </w:r>
            <w:r>
              <w:rPr>
                <w:i/>
              </w:rPr>
              <w:t>lator</w:t>
            </w:r>
          </w:p>
          <w:p w:rsidR="009545E8" w:rsidRDefault="009545E8" w:rsidP="00B15793">
            <w:pPr>
              <w:jc w:val="both"/>
            </w:pPr>
            <w:r>
              <w:t xml:space="preserve">Ejection fraction </w:t>
            </w:r>
            <w:r w:rsidRPr="00FA1E3C">
              <w:t>[</w:t>
            </w:r>
            <w:r>
              <w:rPr>
                <w:lang w:val="cs-CZ"/>
              </w:rPr>
              <w:t>%</w:t>
            </w:r>
            <w:r w:rsidRPr="00FA1E3C">
              <w:t>]</w:t>
            </w:r>
          </w:p>
          <w:p w:rsidR="009545E8" w:rsidRPr="00F5313B" w:rsidRDefault="009545E8" w:rsidP="00F34FC5">
            <w:pPr>
              <w:jc w:val="both"/>
              <w:rPr>
                <w:i/>
              </w:rPr>
            </w:pPr>
            <w:r>
              <w:rPr>
                <w:i/>
              </w:rPr>
              <w:t>E</w:t>
            </w:r>
            <w:r w:rsidR="00254690">
              <w:rPr>
                <w:i/>
              </w:rPr>
              <w:t xml:space="preserve">jection fraction </w:t>
            </w:r>
            <w:r w:rsidRPr="00F34FC5">
              <w:rPr>
                <w:i/>
              </w:rPr>
              <w:t xml:space="preserve"> ≤40%</w:t>
            </w:r>
            <w:r>
              <w:t xml:space="preserve"> </w:t>
            </w:r>
            <w:r w:rsidRPr="001B14CD">
              <w:rPr>
                <w:i/>
              </w:rPr>
              <w:t>[</w:t>
            </w:r>
            <w:r w:rsidRPr="001B14CD">
              <w:rPr>
                <w:i/>
                <w:lang w:val="cs-CZ"/>
              </w:rPr>
              <w:t>%</w:t>
            </w:r>
            <w:r w:rsidRPr="001B14CD">
              <w:rPr>
                <w:i/>
              </w:rPr>
              <w:t>]</w:t>
            </w:r>
          </w:p>
          <w:p w:rsidR="00254690" w:rsidRDefault="007E43E0" w:rsidP="00D81D66">
            <w:pPr>
              <w:rPr>
                <w:u w:val="single"/>
                <w:lang w:val="cs-CZ"/>
              </w:rPr>
            </w:pPr>
            <w:r>
              <w:rPr>
                <w:u w:val="single"/>
              </w:rPr>
              <w:t>Concomitant p</w:t>
            </w:r>
            <w:r w:rsidR="009545E8">
              <w:rPr>
                <w:u w:val="single"/>
              </w:rPr>
              <w:t>harmacotherapy</w:t>
            </w:r>
            <w:r w:rsidR="00B007FA">
              <w:rPr>
                <w:u w:val="single"/>
              </w:rPr>
              <w:t xml:space="preserve"> </w:t>
            </w:r>
            <w:r w:rsidR="00B007FA" w:rsidRPr="007E43E0">
              <w:rPr>
                <w:lang w:val="cs-CZ"/>
              </w:rPr>
              <w:t>[%]</w:t>
            </w:r>
            <w:r w:rsidR="009545E8">
              <w:rPr>
                <w:u w:val="single"/>
                <w:lang w:val="cs-CZ"/>
              </w:rPr>
              <w:t>:</w:t>
            </w:r>
          </w:p>
          <w:p w:rsidR="009545E8" w:rsidRPr="000879C1" w:rsidRDefault="007E43E0" w:rsidP="00D81D66">
            <w:pPr>
              <w:rPr>
                <w:i/>
                <w:lang w:val="cs-CZ"/>
              </w:rPr>
            </w:pPr>
            <w:r>
              <w:rPr>
                <w:i/>
                <w:lang w:val="cs-CZ"/>
              </w:rPr>
              <w:t xml:space="preserve"> </w:t>
            </w:r>
            <w:proofErr w:type="spellStart"/>
            <w:r w:rsidR="009545E8" w:rsidRPr="000879C1">
              <w:rPr>
                <w:i/>
                <w:lang w:val="cs-CZ"/>
              </w:rPr>
              <w:t>Furosemide</w:t>
            </w:r>
            <w:proofErr w:type="spellEnd"/>
            <w:r w:rsidR="009545E8" w:rsidRPr="000879C1">
              <w:rPr>
                <w:i/>
                <w:lang w:val="cs-CZ"/>
              </w:rPr>
              <w:t xml:space="preserve"> </w:t>
            </w:r>
          </w:p>
          <w:p w:rsidR="007E43E0" w:rsidRDefault="007E43E0" w:rsidP="00D81D66">
            <w:pPr>
              <w:rPr>
                <w:i/>
                <w:lang w:val="cs-CZ"/>
              </w:rPr>
            </w:pPr>
            <w:r>
              <w:rPr>
                <w:i/>
                <w:lang w:val="cs-CZ"/>
              </w:rPr>
              <w:t xml:space="preserve"> </w:t>
            </w:r>
            <w:proofErr w:type="spellStart"/>
            <w:r>
              <w:rPr>
                <w:i/>
                <w:lang w:val="cs-CZ"/>
              </w:rPr>
              <w:t>Betalockers</w:t>
            </w:r>
            <w:proofErr w:type="spellEnd"/>
            <w:r w:rsidR="009545E8" w:rsidRPr="000879C1">
              <w:rPr>
                <w:i/>
                <w:lang w:val="cs-CZ"/>
              </w:rPr>
              <w:t xml:space="preserve"> </w:t>
            </w:r>
          </w:p>
          <w:p w:rsidR="009545E8" w:rsidRPr="000879C1" w:rsidRDefault="007E43E0" w:rsidP="00D81D66">
            <w:pPr>
              <w:rPr>
                <w:i/>
                <w:lang w:val="cs-CZ"/>
              </w:rPr>
            </w:pPr>
            <w:r>
              <w:rPr>
                <w:i/>
                <w:lang w:val="cs-CZ"/>
              </w:rPr>
              <w:t xml:space="preserve"> </w:t>
            </w:r>
            <w:r w:rsidR="009545E8" w:rsidRPr="000879C1">
              <w:rPr>
                <w:i/>
                <w:lang w:val="cs-CZ"/>
              </w:rPr>
              <w:t xml:space="preserve">Renin-angiotensin </w:t>
            </w:r>
            <w:proofErr w:type="spellStart"/>
            <w:r w:rsidR="009545E8" w:rsidRPr="000879C1">
              <w:rPr>
                <w:i/>
                <w:lang w:val="cs-CZ"/>
              </w:rPr>
              <w:t>system</w:t>
            </w:r>
            <w:proofErr w:type="spellEnd"/>
            <w:r w:rsidR="009545E8" w:rsidRPr="000879C1">
              <w:rPr>
                <w:i/>
                <w:lang w:val="cs-CZ"/>
              </w:rPr>
              <w:t xml:space="preserve"> </w:t>
            </w:r>
            <w:proofErr w:type="spellStart"/>
            <w:r w:rsidR="009545E8" w:rsidRPr="000879C1">
              <w:rPr>
                <w:i/>
                <w:lang w:val="cs-CZ"/>
              </w:rPr>
              <w:t>blockers</w:t>
            </w:r>
            <w:proofErr w:type="spellEnd"/>
          </w:p>
          <w:p w:rsidR="009545E8" w:rsidRPr="000879C1" w:rsidRDefault="009545E8" w:rsidP="00D81D66">
            <w:pPr>
              <w:rPr>
                <w:i/>
                <w:lang w:val="cs-CZ"/>
              </w:rPr>
            </w:pPr>
            <w:r w:rsidRPr="000879C1">
              <w:rPr>
                <w:i/>
                <w:lang w:val="cs-CZ"/>
              </w:rPr>
              <w:t xml:space="preserve"> </w:t>
            </w:r>
            <w:proofErr w:type="spellStart"/>
            <w:r>
              <w:rPr>
                <w:i/>
                <w:lang w:val="cs-CZ"/>
              </w:rPr>
              <w:t>Mineralocorticoid</w:t>
            </w:r>
            <w:proofErr w:type="spellEnd"/>
            <w:r>
              <w:rPr>
                <w:i/>
                <w:lang w:val="cs-CZ"/>
              </w:rPr>
              <w:t xml:space="preserve"> receptor </w:t>
            </w:r>
            <w:proofErr w:type="spellStart"/>
            <w:r w:rsidRPr="000879C1">
              <w:rPr>
                <w:i/>
                <w:lang w:val="cs-CZ"/>
              </w:rPr>
              <w:t>antagonists</w:t>
            </w:r>
            <w:proofErr w:type="spellEnd"/>
            <w:r w:rsidRPr="000879C1">
              <w:rPr>
                <w:i/>
                <w:lang w:val="cs-CZ"/>
              </w:rPr>
              <w:t xml:space="preserve">  </w:t>
            </w:r>
          </w:p>
          <w:p w:rsidR="009545E8" w:rsidRPr="000879C1" w:rsidRDefault="009545E8" w:rsidP="00D81D66">
            <w:pPr>
              <w:rPr>
                <w:i/>
                <w:lang w:val="cs-CZ"/>
              </w:rPr>
            </w:pPr>
            <w:r w:rsidRPr="000879C1">
              <w:rPr>
                <w:i/>
                <w:lang w:val="cs-CZ"/>
              </w:rPr>
              <w:t xml:space="preserve"> </w:t>
            </w:r>
            <w:proofErr w:type="spellStart"/>
            <w:r w:rsidRPr="000879C1">
              <w:rPr>
                <w:i/>
                <w:lang w:val="cs-CZ"/>
              </w:rPr>
              <w:t>Statins</w:t>
            </w:r>
            <w:proofErr w:type="spellEnd"/>
          </w:p>
          <w:p w:rsidR="009545E8" w:rsidRDefault="009545E8" w:rsidP="00E0745B">
            <w:pPr>
              <w:rPr>
                <w:i/>
                <w:lang w:val="cs-CZ"/>
              </w:rPr>
            </w:pPr>
            <w:r w:rsidRPr="000879C1">
              <w:rPr>
                <w:i/>
                <w:lang w:val="cs-CZ"/>
              </w:rPr>
              <w:t xml:space="preserve"> </w:t>
            </w:r>
            <w:proofErr w:type="spellStart"/>
            <w:r w:rsidRPr="000879C1">
              <w:rPr>
                <w:i/>
                <w:lang w:val="cs-CZ"/>
              </w:rPr>
              <w:t>Antidiabetics</w:t>
            </w:r>
            <w:proofErr w:type="spellEnd"/>
          </w:p>
          <w:p w:rsidR="00254690" w:rsidRDefault="007E43E0" w:rsidP="00254690">
            <w:pPr>
              <w:rPr>
                <w:u w:val="single"/>
                <w:lang w:val="cs-CZ"/>
              </w:rPr>
            </w:pPr>
            <w:proofErr w:type="spellStart"/>
            <w:r>
              <w:rPr>
                <w:u w:val="single"/>
              </w:rPr>
              <w:t>Betablockers</w:t>
            </w:r>
            <w:proofErr w:type="spellEnd"/>
            <w:r w:rsidR="00387341">
              <w:rPr>
                <w:u w:val="single"/>
              </w:rPr>
              <w:t xml:space="preserve"> by </w:t>
            </w:r>
            <w:r>
              <w:rPr>
                <w:u w:val="single"/>
              </w:rPr>
              <w:t>subtypes</w:t>
            </w:r>
            <w:r>
              <w:rPr>
                <w:u w:val="single"/>
                <w:vertAlign w:val="superscript"/>
                <w:lang w:val="cs-CZ"/>
              </w:rPr>
              <w:t>*</w:t>
            </w:r>
            <w:r>
              <w:rPr>
                <w:u w:val="single"/>
              </w:rPr>
              <w:t xml:space="preserve"> </w:t>
            </w:r>
            <w:r w:rsidRPr="00387341">
              <w:rPr>
                <w:i/>
                <w:lang w:val="cs-CZ"/>
              </w:rPr>
              <w:t>[%]</w:t>
            </w:r>
            <w:r w:rsidR="00254690">
              <w:rPr>
                <w:u w:val="single"/>
                <w:lang w:val="cs-CZ"/>
              </w:rPr>
              <w:t>:</w:t>
            </w:r>
          </w:p>
          <w:p w:rsidR="007E43E0" w:rsidRPr="00387341" w:rsidRDefault="00254690" w:rsidP="007E43E0">
            <w:pPr>
              <w:jc w:val="both"/>
              <w:rPr>
                <w:i/>
                <w:lang w:val="cs-CZ"/>
              </w:rPr>
            </w:pPr>
            <w:r>
              <w:rPr>
                <w:lang w:val="cs-CZ"/>
              </w:rPr>
              <w:t xml:space="preserve"> </w:t>
            </w:r>
            <w:r w:rsidR="007E43E0" w:rsidRPr="00387341">
              <w:rPr>
                <w:i/>
                <w:lang w:val="cs-CZ"/>
              </w:rPr>
              <w:t>evidence-based</w:t>
            </w:r>
          </w:p>
          <w:p w:rsidR="007E43E0" w:rsidRPr="00387341" w:rsidRDefault="007E43E0" w:rsidP="007E43E0">
            <w:pPr>
              <w:jc w:val="both"/>
              <w:rPr>
                <w:i/>
              </w:rPr>
            </w:pPr>
            <w:r w:rsidRPr="00387341">
              <w:rPr>
                <w:i/>
              </w:rPr>
              <w:t xml:space="preserve"> </w:t>
            </w:r>
            <w:proofErr w:type="spellStart"/>
            <w:r w:rsidRPr="00387341">
              <w:rPr>
                <w:i/>
              </w:rPr>
              <w:t>nonevidenced</w:t>
            </w:r>
            <w:proofErr w:type="spellEnd"/>
          </w:p>
          <w:p w:rsidR="009247D0" w:rsidRPr="00387341" w:rsidRDefault="009247D0" w:rsidP="007E43E0">
            <w:pPr>
              <w:jc w:val="both"/>
              <w:rPr>
                <w:i/>
              </w:rPr>
            </w:pPr>
          </w:p>
          <w:p w:rsidR="009247D0" w:rsidRPr="00387341" w:rsidRDefault="009247D0" w:rsidP="007E43E0">
            <w:pPr>
              <w:jc w:val="both"/>
              <w:rPr>
                <w:i/>
              </w:rPr>
            </w:pPr>
            <w:r w:rsidRPr="00387341">
              <w:rPr>
                <w:i/>
              </w:rPr>
              <w:t xml:space="preserve"> highly selective</w:t>
            </w:r>
          </w:p>
          <w:p w:rsidR="009247D0" w:rsidRPr="00387341" w:rsidRDefault="009247D0" w:rsidP="007E43E0">
            <w:pPr>
              <w:jc w:val="both"/>
              <w:rPr>
                <w:i/>
              </w:rPr>
            </w:pPr>
            <w:r w:rsidRPr="00387341">
              <w:rPr>
                <w:i/>
              </w:rPr>
              <w:t xml:space="preserve"> with </w:t>
            </w:r>
            <w:r w:rsidRPr="00387341">
              <w:rPr>
                <w:rFonts w:ascii="Symbol" w:hAnsi="Symbol"/>
                <w:i/>
              </w:rPr>
              <w:t></w:t>
            </w:r>
            <w:r w:rsidRPr="00387341">
              <w:rPr>
                <w:rFonts w:ascii="Symbol" w:hAnsi="Symbol"/>
                <w:i/>
              </w:rPr>
              <w:t></w:t>
            </w:r>
            <w:r w:rsidRPr="00387341">
              <w:rPr>
                <w:i/>
              </w:rPr>
              <w:t>blocking activity</w:t>
            </w:r>
          </w:p>
          <w:p w:rsidR="009247D0" w:rsidRPr="00387341" w:rsidRDefault="009247D0" w:rsidP="007E43E0">
            <w:pPr>
              <w:jc w:val="both"/>
              <w:rPr>
                <w:i/>
              </w:rPr>
            </w:pPr>
            <w:r w:rsidRPr="00387341">
              <w:rPr>
                <w:i/>
              </w:rPr>
              <w:t xml:space="preserve"> </w:t>
            </w:r>
            <w:proofErr w:type="spellStart"/>
            <w:r w:rsidRPr="00387341">
              <w:rPr>
                <w:i/>
              </w:rPr>
              <w:t>cardioselective</w:t>
            </w:r>
            <w:proofErr w:type="spellEnd"/>
          </w:p>
          <w:p w:rsidR="009247D0" w:rsidRPr="00254690" w:rsidRDefault="009247D0" w:rsidP="007E43E0">
            <w:pPr>
              <w:jc w:val="both"/>
            </w:pPr>
            <w:r w:rsidRPr="00387341">
              <w:rPr>
                <w:i/>
              </w:rPr>
              <w:t xml:space="preserve"> nonselective</w:t>
            </w:r>
            <w:r w:rsidRPr="009247D0">
              <w:t xml:space="preserve"> </w:t>
            </w:r>
            <w:r>
              <w:t xml:space="preserve"> </w:t>
            </w:r>
          </w:p>
          <w:p w:rsidR="009545E8" w:rsidRPr="00254690" w:rsidRDefault="009545E8" w:rsidP="00254690">
            <w:pPr>
              <w:jc w:val="both"/>
            </w:pPr>
          </w:p>
        </w:tc>
        <w:tc>
          <w:tcPr>
            <w:tcW w:w="1857" w:type="dxa"/>
          </w:tcPr>
          <w:p w:rsidR="009545E8" w:rsidRPr="00074DF9" w:rsidRDefault="009247D0" w:rsidP="00D81D66">
            <w:pPr>
              <w:jc w:val="center"/>
            </w:pPr>
            <w:r w:rsidRPr="00074DF9">
              <w:t>4053</w:t>
            </w:r>
          </w:p>
          <w:p w:rsidR="009545E8" w:rsidRPr="00074DF9" w:rsidRDefault="009545E8" w:rsidP="00D81D66">
            <w:pPr>
              <w:jc w:val="center"/>
            </w:pPr>
            <w:r w:rsidRPr="00074DF9">
              <w:t>7</w:t>
            </w:r>
            <w:r w:rsidR="009247D0" w:rsidRPr="00074DF9">
              <w:t>0</w:t>
            </w:r>
            <w:r w:rsidRPr="00074DF9">
              <w:t>.</w:t>
            </w:r>
            <w:r w:rsidR="009247D0" w:rsidRPr="00074DF9">
              <w:t>9</w:t>
            </w:r>
            <w:r w:rsidRPr="00074DF9">
              <w:t xml:space="preserve"> (10.</w:t>
            </w:r>
            <w:r w:rsidR="009247D0" w:rsidRPr="00074DF9">
              <w:t>2</w:t>
            </w:r>
            <w:r w:rsidRPr="00074DF9">
              <w:t>)</w:t>
            </w:r>
          </w:p>
          <w:p w:rsidR="009545E8" w:rsidRPr="00074DF9" w:rsidRDefault="009247D0" w:rsidP="00D81D66">
            <w:pPr>
              <w:jc w:val="center"/>
              <w:rPr>
                <w:i/>
              </w:rPr>
            </w:pPr>
            <w:r w:rsidRPr="00074DF9">
              <w:rPr>
                <w:i/>
              </w:rPr>
              <w:t>60.0</w:t>
            </w:r>
          </w:p>
          <w:p w:rsidR="009545E8" w:rsidRPr="00074DF9" w:rsidRDefault="009247D0" w:rsidP="00D81D66">
            <w:pPr>
              <w:jc w:val="center"/>
            </w:pPr>
            <w:r w:rsidRPr="00074DF9">
              <w:t>9.6</w:t>
            </w:r>
            <w:r w:rsidR="009545E8" w:rsidRPr="00074DF9">
              <w:t xml:space="preserve"> (</w:t>
            </w:r>
            <w:r w:rsidRPr="00074DF9">
              <w:t>8</w:t>
            </w:r>
            <w:r w:rsidR="009545E8" w:rsidRPr="00074DF9">
              <w:t>.</w:t>
            </w:r>
            <w:r w:rsidRPr="00074DF9">
              <w:t>0</w:t>
            </w:r>
            <w:r w:rsidR="009545E8" w:rsidRPr="00074DF9">
              <w:t>)</w:t>
            </w:r>
          </w:p>
          <w:p w:rsidR="009545E8" w:rsidRPr="00074DF9" w:rsidRDefault="009545E8" w:rsidP="00D81D66">
            <w:pPr>
              <w:jc w:val="center"/>
              <w:rPr>
                <w:i/>
              </w:rPr>
            </w:pPr>
            <w:r w:rsidRPr="00074DF9">
              <w:rPr>
                <w:i/>
              </w:rPr>
              <w:t>4</w:t>
            </w:r>
            <w:r w:rsidR="009247D0" w:rsidRPr="00074DF9">
              <w:rPr>
                <w:i/>
              </w:rPr>
              <w:t>1</w:t>
            </w:r>
            <w:r w:rsidRPr="00074DF9">
              <w:rPr>
                <w:i/>
              </w:rPr>
              <w:t>.</w:t>
            </w:r>
            <w:r w:rsidR="009247D0" w:rsidRPr="00074DF9">
              <w:rPr>
                <w:i/>
              </w:rPr>
              <w:t>5</w:t>
            </w:r>
          </w:p>
          <w:p w:rsidR="00661B63" w:rsidRPr="00074DF9" w:rsidRDefault="00661B63" w:rsidP="00D81D66">
            <w:pPr>
              <w:jc w:val="center"/>
              <w:rPr>
                <w:i/>
              </w:rPr>
            </w:pPr>
            <w:r w:rsidRPr="00074DF9">
              <w:rPr>
                <w:i/>
              </w:rPr>
              <w:t>58.</w:t>
            </w:r>
            <w:r w:rsidR="009247D0" w:rsidRPr="00074DF9">
              <w:rPr>
                <w:i/>
              </w:rPr>
              <w:t>3</w:t>
            </w:r>
          </w:p>
          <w:p w:rsidR="009545E8" w:rsidRPr="00074DF9" w:rsidRDefault="009545E8" w:rsidP="00D81D66">
            <w:pPr>
              <w:jc w:val="center"/>
              <w:rPr>
                <w:i/>
              </w:rPr>
            </w:pPr>
            <w:r w:rsidRPr="00074DF9">
              <w:rPr>
                <w:i/>
              </w:rPr>
              <w:t>28.</w:t>
            </w:r>
            <w:r w:rsidR="009247D0" w:rsidRPr="00074DF9">
              <w:rPr>
                <w:i/>
              </w:rPr>
              <w:t>0</w:t>
            </w:r>
          </w:p>
          <w:p w:rsidR="009545E8" w:rsidRPr="00074DF9" w:rsidRDefault="009545E8" w:rsidP="00D81D66">
            <w:pPr>
              <w:jc w:val="center"/>
              <w:rPr>
                <w:i/>
              </w:rPr>
            </w:pPr>
            <w:r w:rsidRPr="00074DF9">
              <w:rPr>
                <w:i/>
              </w:rPr>
              <w:t>2</w:t>
            </w:r>
            <w:r w:rsidR="00661B63" w:rsidRPr="00074DF9">
              <w:rPr>
                <w:i/>
              </w:rPr>
              <w:t>1</w:t>
            </w:r>
            <w:r w:rsidRPr="00074DF9">
              <w:rPr>
                <w:i/>
              </w:rPr>
              <w:t>.</w:t>
            </w:r>
            <w:r w:rsidR="009247D0" w:rsidRPr="00074DF9">
              <w:rPr>
                <w:i/>
              </w:rPr>
              <w:t>3</w:t>
            </w:r>
          </w:p>
          <w:p w:rsidR="009545E8" w:rsidRPr="00074DF9" w:rsidRDefault="009247D0" w:rsidP="00D81D66">
            <w:pPr>
              <w:jc w:val="center"/>
              <w:rPr>
                <w:i/>
              </w:rPr>
            </w:pPr>
            <w:r w:rsidRPr="00074DF9">
              <w:rPr>
                <w:i/>
              </w:rPr>
              <w:t>89.4</w:t>
            </w:r>
          </w:p>
          <w:p w:rsidR="009545E8" w:rsidRPr="00074DF9" w:rsidRDefault="009545E8" w:rsidP="00D81D66">
            <w:pPr>
              <w:jc w:val="center"/>
            </w:pPr>
            <w:r w:rsidRPr="00074DF9">
              <w:t>2.</w:t>
            </w:r>
            <w:r w:rsidR="009247D0" w:rsidRPr="00074DF9">
              <w:t>28</w:t>
            </w:r>
            <w:r w:rsidRPr="00074DF9">
              <w:t xml:space="preserve"> (0.9</w:t>
            </w:r>
            <w:r w:rsidR="009247D0" w:rsidRPr="00074DF9">
              <w:t>6</w:t>
            </w:r>
            <w:r w:rsidRPr="00074DF9">
              <w:t>)</w:t>
            </w:r>
          </w:p>
          <w:p w:rsidR="009545E8" w:rsidRPr="00074DF9" w:rsidRDefault="009545E8" w:rsidP="00D81D66">
            <w:pPr>
              <w:jc w:val="center"/>
              <w:rPr>
                <w:i/>
              </w:rPr>
            </w:pPr>
            <w:r w:rsidRPr="00074DF9">
              <w:rPr>
                <w:i/>
              </w:rPr>
              <w:t>62.9</w:t>
            </w:r>
          </w:p>
          <w:p w:rsidR="009545E8" w:rsidRPr="00074DF9" w:rsidRDefault="009545E8" w:rsidP="00D81D66">
            <w:pPr>
              <w:jc w:val="center"/>
            </w:pPr>
            <w:r w:rsidRPr="00074DF9">
              <w:t>7.3</w:t>
            </w:r>
            <w:r w:rsidR="009247D0" w:rsidRPr="00074DF9">
              <w:t>3</w:t>
            </w:r>
            <w:r w:rsidRPr="00074DF9">
              <w:t xml:space="preserve"> (2.5</w:t>
            </w:r>
            <w:r w:rsidR="00661B63" w:rsidRPr="00074DF9">
              <w:t>5</w:t>
            </w:r>
            <w:r w:rsidRPr="00074DF9">
              <w:t>)</w:t>
            </w:r>
          </w:p>
          <w:p w:rsidR="009545E8" w:rsidRPr="00074DF9" w:rsidRDefault="009247D0" w:rsidP="00D81D66">
            <w:pPr>
              <w:jc w:val="center"/>
              <w:rPr>
                <w:i/>
              </w:rPr>
            </w:pPr>
            <w:r w:rsidRPr="00074DF9">
              <w:rPr>
                <w:i/>
              </w:rPr>
              <w:t>68.0</w:t>
            </w:r>
          </w:p>
          <w:p w:rsidR="0081257F" w:rsidRPr="00074DF9" w:rsidRDefault="0081257F" w:rsidP="004062E9">
            <w:pPr>
              <w:jc w:val="center"/>
              <w:rPr>
                <w:lang w:val="cs-CZ"/>
              </w:rPr>
            </w:pPr>
            <w:r w:rsidRPr="00074DF9">
              <w:t>4</w:t>
            </w:r>
            <w:r w:rsidR="009247D0" w:rsidRPr="00074DF9">
              <w:t>7</w:t>
            </w:r>
            <w:r w:rsidRPr="00074DF9">
              <w:t>.</w:t>
            </w:r>
            <w:r w:rsidR="009247D0" w:rsidRPr="00074DF9">
              <w:t>8</w:t>
            </w:r>
            <w:r w:rsidRPr="00074DF9">
              <w:t xml:space="preserve"> </w:t>
            </w:r>
            <w:r w:rsidRPr="00074DF9">
              <w:rPr>
                <w:lang w:val="cs-CZ"/>
              </w:rPr>
              <w:t>(</w:t>
            </w:r>
            <w:r w:rsidR="00254690" w:rsidRPr="00074DF9">
              <w:rPr>
                <w:lang w:val="cs-CZ"/>
              </w:rPr>
              <w:t>22.</w:t>
            </w:r>
            <w:r w:rsidR="009247D0" w:rsidRPr="00074DF9">
              <w:rPr>
                <w:lang w:val="cs-CZ"/>
              </w:rPr>
              <w:t>4</w:t>
            </w:r>
            <w:r w:rsidRPr="00074DF9">
              <w:rPr>
                <w:lang w:val="cs-CZ"/>
              </w:rPr>
              <w:t>)</w:t>
            </w:r>
          </w:p>
          <w:p w:rsidR="0081257F" w:rsidRPr="00074DF9" w:rsidRDefault="00254690" w:rsidP="004062E9">
            <w:pPr>
              <w:jc w:val="center"/>
              <w:rPr>
                <w:i/>
              </w:rPr>
            </w:pPr>
            <w:r w:rsidRPr="00074DF9">
              <w:rPr>
                <w:i/>
              </w:rPr>
              <w:t>71.</w:t>
            </w:r>
            <w:r w:rsidR="009247D0" w:rsidRPr="00074DF9">
              <w:rPr>
                <w:i/>
              </w:rPr>
              <w:t>9</w:t>
            </w:r>
          </w:p>
          <w:p w:rsidR="009545E8" w:rsidRPr="00074DF9" w:rsidRDefault="009247D0" w:rsidP="004062E9">
            <w:pPr>
              <w:jc w:val="center"/>
              <w:rPr>
                <w:i/>
              </w:rPr>
            </w:pPr>
            <w:r w:rsidRPr="00074DF9">
              <w:rPr>
                <w:i/>
              </w:rPr>
              <w:t>48.2</w:t>
            </w:r>
          </w:p>
          <w:p w:rsidR="009545E8" w:rsidRPr="00074DF9" w:rsidRDefault="009247D0" w:rsidP="00D81D66">
            <w:pPr>
              <w:jc w:val="center"/>
              <w:rPr>
                <w:i/>
              </w:rPr>
            </w:pPr>
            <w:r w:rsidRPr="00074DF9">
              <w:rPr>
                <w:i/>
              </w:rPr>
              <w:t>48.9</w:t>
            </w:r>
          </w:p>
          <w:p w:rsidR="009545E8" w:rsidRPr="00074DF9" w:rsidRDefault="009247D0" w:rsidP="00D81D66">
            <w:pPr>
              <w:jc w:val="center"/>
              <w:rPr>
                <w:i/>
              </w:rPr>
            </w:pPr>
            <w:r w:rsidRPr="00074DF9">
              <w:rPr>
                <w:i/>
              </w:rPr>
              <w:t>10.4</w:t>
            </w:r>
          </w:p>
          <w:p w:rsidR="00661B63" w:rsidRPr="00074DF9" w:rsidRDefault="009247D0" w:rsidP="00D81D66">
            <w:pPr>
              <w:jc w:val="center"/>
              <w:rPr>
                <w:i/>
              </w:rPr>
            </w:pPr>
            <w:r w:rsidRPr="00074DF9">
              <w:rPr>
                <w:i/>
              </w:rPr>
              <w:t>14.4</w:t>
            </w:r>
          </w:p>
          <w:p w:rsidR="009545E8" w:rsidRPr="00074DF9" w:rsidRDefault="009545E8" w:rsidP="00D81D66">
            <w:pPr>
              <w:jc w:val="center"/>
            </w:pPr>
            <w:r w:rsidRPr="00074DF9">
              <w:t>4</w:t>
            </w:r>
            <w:r w:rsidR="009247D0" w:rsidRPr="00074DF9">
              <w:t>2</w:t>
            </w:r>
            <w:r w:rsidRPr="00074DF9">
              <w:t>.</w:t>
            </w:r>
            <w:r w:rsidR="009247D0" w:rsidRPr="00074DF9">
              <w:t>0</w:t>
            </w:r>
            <w:r w:rsidRPr="00074DF9">
              <w:t xml:space="preserve"> (1</w:t>
            </w:r>
            <w:r w:rsidR="009247D0" w:rsidRPr="00074DF9">
              <w:t>4</w:t>
            </w:r>
            <w:r w:rsidRPr="00074DF9">
              <w:t>.</w:t>
            </w:r>
            <w:r w:rsidR="009247D0" w:rsidRPr="00074DF9">
              <w:t>9</w:t>
            </w:r>
            <w:r w:rsidRPr="00074DF9">
              <w:t>)</w:t>
            </w:r>
            <w:bookmarkStart w:id="0" w:name="_GoBack"/>
            <w:bookmarkEnd w:id="0"/>
          </w:p>
          <w:p w:rsidR="009545E8" w:rsidRPr="00074DF9" w:rsidRDefault="009247D0" w:rsidP="00D81D66">
            <w:pPr>
              <w:jc w:val="center"/>
              <w:rPr>
                <w:i/>
              </w:rPr>
            </w:pPr>
            <w:r w:rsidRPr="00074DF9">
              <w:rPr>
                <w:i/>
              </w:rPr>
              <w:t>51.9</w:t>
            </w:r>
          </w:p>
          <w:p w:rsidR="009545E8" w:rsidRPr="00074DF9" w:rsidRDefault="009545E8" w:rsidP="00D81D66">
            <w:pPr>
              <w:jc w:val="center"/>
              <w:rPr>
                <w:i/>
              </w:rPr>
            </w:pPr>
          </w:p>
          <w:p w:rsidR="009545E8" w:rsidRPr="00074DF9" w:rsidRDefault="009247D0" w:rsidP="00D81D66">
            <w:pPr>
              <w:jc w:val="center"/>
              <w:rPr>
                <w:i/>
              </w:rPr>
            </w:pPr>
            <w:r w:rsidRPr="00074DF9">
              <w:rPr>
                <w:i/>
              </w:rPr>
              <w:t>86.8</w:t>
            </w:r>
          </w:p>
          <w:p w:rsidR="007E43E0" w:rsidRPr="00074DF9" w:rsidRDefault="009247D0" w:rsidP="00D81D66">
            <w:pPr>
              <w:jc w:val="center"/>
              <w:rPr>
                <w:i/>
              </w:rPr>
            </w:pPr>
            <w:r w:rsidRPr="00074DF9">
              <w:rPr>
                <w:i/>
              </w:rPr>
              <w:t>77.5</w:t>
            </w:r>
          </w:p>
          <w:p w:rsidR="009545E8" w:rsidRPr="00074DF9" w:rsidRDefault="009545E8" w:rsidP="00D81D66">
            <w:pPr>
              <w:jc w:val="center"/>
              <w:rPr>
                <w:i/>
              </w:rPr>
            </w:pPr>
            <w:r w:rsidRPr="00074DF9">
              <w:rPr>
                <w:i/>
              </w:rPr>
              <w:t>78.</w:t>
            </w:r>
            <w:r w:rsidR="00254690" w:rsidRPr="00074DF9">
              <w:rPr>
                <w:i/>
              </w:rPr>
              <w:t>2</w:t>
            </w:r>
          </w:p>
          <w:p w:rsidR="009545E8" w:rsidRPr="00074DF9" w:rsidRDefault="009545E8" w:rsidP="00D81D66">
            <w:pPr>
              <w:jc w:val="center"/>
              <w:rPr>
                <w:i/>
              </w:rPr>
            </w:pPr>
            <w:r w:rsidRPr="00074DF9">
              <w:rPr>
                <w:i/>
              </w:rPr>
              <w:t>45.</w:t>
            </w:r>
            <w:r w:rsidR="009247D0" w:rsidRPr="00074DF9">
              <w:rPr>
                <w:i/>
              </w:rPr>
              <w:t>1</w:t>
            </w:r>
          </w:p>
          <w:p w:rsidR="009545E8" w:rsidRPr="00074DF9" w:rsidRDefault="009247D0" w:rsidP="00D81D66">
            <w:pPr>
              <w:jc w:val="center"/>
              <w:rPr>
                <w:i/>
              </w:rPr>
            </w:pPr>
            <w:r w:rsidRPr="00074DF9">
              <w:rPr>
                <w:i/>
              </w:rPr>
              <w:t>47.0</w:t>
            </w:r>
          </w:p>
          <w:p w:rsidR="009545E8" w:rsidRPr="00074DF9" w:rsidRDefault="009247D0" w:rsidP="00D81D66">
            <w:pPr>
              <w:jc w:val="center"/>
              <w:rPr>
                <w:i/>
              </w:rPr>
            </w:pPr>
            <w:r w:rsidRPr="00074DF9">
              <w:rPr>
                <w:i/>
              </w:rPr>
              <w:t>33.6</w:t>
            </w:r>
          </w:p>
          <w:p w:rsidR="00254690" w:rsidRPr="00074DF9" w:rsidRDefault="00254690" w:rsidP="00377918">
            <w:pPr>
              <w:jc w:val="center"/>
            </w:pPr>
          </w:p>
          <w:p w:rsidR="009247D0" w:rsidRPr="00074DF9" w:rsidRDefault="006D1BA9" w:rsidP="009247D0">
            <w:pPr>
              <w:jc w:val="center"/>
              <w:rPr>
                <w:i/>
              </w:rPr>
            </w:pPr>
            <w:r w:rsidRPr="00074DF9">
              <w:rPr>
                <w:i/>
              </w:rPr>
              <w:t>61.0</w:t>
            </w:r>
          </w:p>
          <w:p w:rsidR="009247D0" w:rsidRPr="00074DF9" w:rsidRDefault="006D1BA9" w:rsidP="009247D0">
            <w:pPr>
              <w:jc w:val="center"/>
              <w:rPr>
                <w:i/>
              </w:rPr>
            </w:pPr>
            <w:r w:rsidRPr="00074DF9">
              <w:rPr>
                <w:i/>
              </w:rPr>
              <w:t>16.5</w:t>
            </w:r>
          </w:p>
          <w:p w:rsidR="009247D0" w:rsidRPr="00074DF9" w:rsidRDefault="009247D0" w:rsidP="009247D0">
            <w:pPr>
              <w:jc w:val="center"/>
              <w:rPr>
                <w:i/>
              </w:rPr>
            </w:pPr>
          </w:p>
          <w:p w:rsidR="009247D0" w:rsidRPr="00074DF9" w:rsidRDefault="006D1BA9" w:rsidP="009247D0">
            <w:pPr>
              <w:jc w:val="center"/>
              <w:rPr>
                <w:i/>
              </w:rPr>
            </w:pPr>
            <w:r w:rsidRPr="00074DF9">
              <w:rPr>
                <w:i/>
              </w:rPr>
              <w:t>17.2</w:t>
            </w:r>
          </w:p>
          <w:p w:rsidR="009247D0" w:rsidRPr="00074DF9" w:rsidRDefault="006D1BA9" w:rsidP="009247D0">
            <w:pPr>
              <w:jc w:val="center"/>
              <w:rPr>
                <w:i/>
              </w:rPr>
            </w:pPr>
            <w:r w:rsidRPr="00074DF9">
              <w:rPr>
                <w:i/>
              </w:rPr>
              <w:t>16.6</w:t>
            </w:r>
          </w:p>
          <w:p w:rsidR="006D1BA9" w:rsidRPr="00074DF9" w:rsidRDefault="006D1BA9" w:rsidP="009247D0">
            <w:pPr>
              <w:jc w:val="center"/>
              <w:rPr>
                <w:i/>
              </w:rPr>
            </w:pPr>
            <w:r w:rsidRPr="00074DF9">
              <w:rPr>
                <w:i/>
              </w:rPr>
              <w:t>43.3</w:t>
            </w:r>
          </w:p>
          <w:p w:rsidR="009247D0" w:rsidRPr="00074DF9" w:rsidRDefault="006D1BA9" w:rsidP="009247D0">
            <w:pPr>
              <w:jc w:val="center"/>
              <w:rPr>
                <w:i/>
              </w:rPr>
            </w:pPr>
            <w:r w:rsidRPr="00074DF9">
              <w:rPr>
                <w:i/>
              </w:rPr>
              <w:t>0.4</w:t>
            </w:r>
          </w:p>
          <w:p w:rsidR="009545E8" w:rsidRPr="00254690" w:rsidRDefault="009545E8" w:rsidP="00254690">
            <w:pPr>
              <w:jc w:val="center"/>
            </w:pPr>
          </w:p>
        </w:tc>
      </w:tr>
    </w:tbl>
    <w:p w:rsidR="001B14CD" w:rsidRDefault="001B14CD"/>
    <w:p w:rsidR="00254690" w:rsidRDefault="00910C37">
      <w:r w:rsidRPr="00FA1E3C">
        <w:t xml:space="preserve">LDL, low-density lipoprotein; ULN, upper limit of normal; </w:t>
      </w:r>
    </w:p>
    <w:p w:rsidR="00674CEE" w:rsidRDefault="00254690" w:rsidP="00B007FA">
      <w:pPr>
        <w:rPr>
          <w:lang w:val="cs-CZ"/>
        </w:rPr>
      </w:pPr>
      <w:r w:rsidRPr="003E6E2A">
        <w:rPr>
          <w:vertAlign w:val="superscript"/>
          <w:lang w:val="cs-CZ"/>
        </w:rPr>
        <w:t>§</w:t>
      </w:r>
      <w:r>
        <w:rPr>
          <w:vertAlign w:val="superscript"/>
          <w:lang w:val="cs-CZ"/>
        </w:rPr>
        <w:t xml:space="preserve"> </w:t>
      </w:r>
      <w:r>
        <w:t>as presumed primary etiology of heart failure</w:t>
      </w:r>
      <w:r w:rsidR="00B007FA">
        <w:t xml:space="preserve"> (</w:t>
      </w:r>
      <w:r w:rsidR="00B007FA" w:rsidRPr="00B007FA">
        <w:rPr>
          <w:i/>
        </w:rPr>
        <w:t xml:space="preserve">see </w:t>
      </w:r>
      <w:proofErr w:type="gramStart"/>
      <w:r w:rsidR="00B007FA">
        <w:t>Methods)</w:t>
      </w:r>
      <w:r>
        <w:rPr>
          <w:lang w:val="cs-CZ"/>
        </w:rPr>
        <w:t>;</w:t>
      </w:r>
      <w:r w:rsidR="00674CEE" w:rsidRPr="00FA1E3C">
        <w:rPr>
          <w:vertAlign w:val="superscript"/>
        </w:rPr>
        <w:t>†</w:t>
      </w:r>
      <w:r w:rsidR="00660651">
        <w:t>past</w:t>
      </w:r>
      <w:proofErr w:type="gramEnd"/>
      <w:r w:rsidR="00660651">
        <w:t xml:space="preserve"> or current smoking</w:t>
      </w:r>
      <w:r w:rsidR="00910C37" w:rsidRPr="00FA1E3C">
        <w:t>;</w:t>
      </w:r>
      <w:r w:rsidR="00660651">
        <w:t xml:space="preserve"> </w:t>
      </w:r>
      <w:r w:rsidR="00674CEE" w:rsidRPr="00FA1E3C">
        <w:rPr>
          <w:b/>
          <w:vertAlign w:val="superscript"/>
        </w:rPr>
        <w:t>‡</w:t>
      </w:r>
      <w:r w:rsidR="00660651">
        <w:t>hi</w:t>
      </w:r>
      <w:r w:rsidR="00910C37" w:rsidRPr="00FA1E3C">
        <w:t>ghest fasting glucose ≥ 7 or non-fasting ≥ 11.1 mmol/L</w:t>
      </w:r>
      <w:r w:rsidR="00910C37">
        <w:t xml:space="preserve">, </w:t>
      </w:r>
      <w:r w:rsidR="00660651">
        <w:t xml:space="preserve">history of diabetes </w:t>
      </w:r>
      <w:r w:rsidR="00910C37">
        <w:t>and/or treatment with antidiabetics</w:t>
      </w:r>
      <w:r w:rsidR="00910C37" w:rsidRPr="00FA1E3C">
        <w:t xml:space="preserve">; </w:t>
      </w:r>
      <w:r w:rsidR="00674CEE" w:rsidRPr="00FA1E3C">
        <w:rPr>
          <w:vertAlign w:val="superscript"/>
        </w:rPr>
        <w:t>$</w:t>
      </w:r>
      <w:r>
        <w:t>brain natriuretic peptide (B</w:t>
      </w:r>
      <w:r w:rsidR="00674CEE" w:rsidRPr="004062E9">
        <w:t>NP</w:t>
      </w:r>
      <w:r>
        <w:t xml:space="preserve">) </w:t>
      </w:r>
      <w:r w:rsidR="00674CEE" w:rsidRPr="004062E9">
        <w:rPr>
          <w:lang w:val="cs-CZ"/>
        </w:rPr>
        <w:t>≥</w:t>
      </w:r>
      <w:r w:rsidR="00674CEE">
        <w:rPr>
          <w:lang w:val="cs-CZ"/>
        </w:rPr>
        <w:t xml:space="preserve">1000 </w:t>
      </w:r>
      <w:proofErr w:type="spellStart"/>
      <w:r w:rsidR="00674CEE">
        <w:rPr>
          <w:lang w:val="cs-CZ"/>
        </w:rPr>
        <w:t>ng</w:t>
      </w:r>
      <w:proofErr w:type="spellEnd"/>
      <w:r w:rsidR="00674CEE">
        <w:rPr>
          <w:lang w:val="cs-CZ"/>
        </w:rPr>
        <w:t xml:space="preserve">/L </w:t>
      </w:r>
      <w:proofErr w:type="spellStart"/>
      <w:r w:rsidR="00674CEE">
        <w:rPr>
          <w:lang w:val="cs-CZ"/>
        </w:rPr>
        <w:t>or</w:t>
      </w:r>
      <w:proofErr w:type="spellEnd"/>
      <w:r w:rsidR="00674CEE">
        <w:rPr>
          <w:lang w:val="cs-CZ"/>
        </w:rPr>
        <w:t xml:space="preserve"> N</w:t>
      </w:r>
      <w:r>
        <w:rPr>
          <w:lang w:val="cs-CZ"/>
        </w:rPr>
        <w:t>-</w:t>
      </w:r>
      <w:proofErr w:type="spellStart"/>
      <w:r>
        <w:rPr>
          <w:lang w:val="cs-CZ"/>
        </w:rPr>
        <w:t>terminal</w:t>
      </w:r>
      <w:proofErr w:type="spellEnd"/>
      <w:r w:rsidR="00674CEE">
        <w:rPr>
          <w:lang w:val="cs-CZ"/>
        </w:rPr>
        <w:t>-</w:t>
      </w:r>
      <w:proofErr w:type="spellStart"/>
      <w:r w:rsidR="00674CEE">
        <w:rPr>
          <w:lang w:val="cs-CZ"/>
        </w:rPr>
        <w:t>proBNP</w:t>
      </w:r>
      <w:proofErr w:type="spellEnd"/>
      <w:r w:rsidR="00674CEE">
        <w:rPr>
          <w:lang w:val="cs-CZ"/>
        </w:rPr>
        <w:t xml:space="preserve"> </w:t>
      </w:r>
      <w:r w:rsidR="00674CEE" w:rsidRPr="004062E9">
        <w:rPr>
          <w:lang w:val="cs-CZ"/>
        </w:rPr>
        <w:t>≥</w:t>
      </w:r>
      <w:r w:rsidR="00674CEE">
        <w:rPr>
          <w:lang w:val="cs-CZ"/>
        </w:rPr>
        <w:t xml:space="preserve">3000 </w:t>
      </w:r>
      <w:proofErr w:type="spellStart"/>
      <w:r w:rsidR="00674CEE">
        <w:rPr>
          <w:lang w:val="cs-CZ"/>
        </w:rPr>
        <w:t>ng</w:t>
      </w:r>
      <w:proofErr w:type="spellEnd"/>
      <w:r w:rsidR="00674CEE">
        <w:rPr>
          <w:lang w:val="cs-CZ"/>
        </w:rPr>
        <w:t xml:space="preserve">/L; </w:t>
      </w:r>
      <w:r w:rsidR="009247D0" w:rsidRPr="00674CEE">
        <w:rPr>
          <w:vertAlign w:val="superscript"/>
          <w:lang w:val="cs-CZ"/>
        </w:rPr>
        <w:t>#</w:t>
      </w:r>
      <w:r w:rsidR="00910C37" w:rsidRPr="00FA1E3C">
        <w:t>by CKD-EPI standard</w:t>
      </w:r>
      <w:r w:rsidR="009832BE">
        <w:t xml:space="preserve">, </w:t>
      </w:r>
      <w:proofErr w:type="gramStart"/>
      <w:r w:rsidR="009832BE">
        <w:t xml:space="preserve">lowest </w:t>
      </w:r>
      <w:r w:rsidR="00910C37">
        <w:t xml:space="preserve"> </w:t>
      </w:r>
      <w:r w:rsidR="00910C37" w:rsidRPr="00FA1E3C">
        <w:t>creatinine</w:t>
      </w:r>
      <w:proofErr w:type="gramEnd"/>
      <w:r w:rsidR="00910C37">
        <w:t xml:space="preserve"> </w:t>
      </w:r>
      <w:r w:rsidR="00D43EC9">
        <w:t xml:space="preserve">value </w:t>
      </w:r>
      <w:r w:rsidR="00910C37">
        <w:t xml:space="preserve">during hospitalization was </w:t>
      </w:r>
      <w:r w:rsidR="00910C37" w:rsidRPr="00FA1E3C">
        <w:t>used</w:t>
      </w:r>
      <w:r w:rsidR="00674CEE">
        <w:t>;</w:t>
      </w:r>
      <w:r w:rsidR="001B14CD">
        <w:t xml:space="preserve"> </w:t>
      </w:r>
      <w:r w:rsidR="00B007FA">
        <w:t xml:space="preserve">* </w:t>
      </w:r>
      <w:r w:rsidR="007E43E0" w:rsidRPr="007E43E0">
        <w:rPr>
          <w:i/>
        </w:rPr>
        <w:t>see</w:t>
      </w:r>
      <w:r w:rsidR="007E43E0">
        <w:t xml:space="preserve"> Methods for definitions</w:t>
      </w:r>
      <w:r w:rsidR="00387341">
        <w:t xml:space="preserve"> (</w:t>
      </w:r>
      <w:r w:rsidR="00387341" w:rsidRPr="00387341">
        <w:t>percentages are related to the total sample size, i.e. 4053 patients</w:t>
      </w:r>
      <w:r w:rsidR="00387341">
        <w:t>)</w:t>
      </w:r>
    </w:p>
    <w:sectPr w:rsidR="00674CEE" w:rsidSect="00A75429">
      <w:pgSz w:w="11906" w:h="16838"/>
      <w:pgMar w:top="680" w:right="1418" w:bottom="680" w:left="1418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hideSpellingErrors/>
  <w:hideGrammaticalErrors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2MjMxNTUyMja0NLMwtDRV0lEKTi0uzszPAykwqQUA/IMh1CwAAAA="/>
  </w:docVars>
  <w:rsids>
    <w:rsidRoot w:val="00910C37"/>
    <w:rsid w:val="00074DF9"/>
    <w:rsid w:val="00082FD0"/>
    <w:rsid w:val="000879C1"/>
    <w:rsid w:val="00157696"/>
    <w:rsid w:val="001B14CD"/>
    <w:rsid w:val="00254690"/>
    <w:rsid w:val="00350832"/>
    <w:rsid w:val="00377918"/>
    <w:rsid w:val="00387341"/>
    <w:rsid w:val="003953E1"/>
    <w:rsid w:val="003E6E2A"/>
    <w:rsid w:val="004062E9"/>
    <w:rsid w:val="0040795D"/>
    <w:rsid w:val="004E18AE"/>
    <w:rsid w:val="005334A1"/>
    <w:rsid w:val="00574A49"/>
    <w:rsid w:val="005864F5"/>
    <w:rsid w:val="00605CB5"/>
    <w:rsid w:val="00623F53"/>
    <w:rsid w:val="00660651"/>
    <w:rsid w:val="00661B63"/>
    <w:rsid w:val="00674CEE"/>
    <w:rsid w:val="006822CA"/>
    <w:rsid w:val="006C5BA4"/>
    <w:rsid w:val="006D1BA9"/>
    <w:rsid w:val="00720222"/>
    <w:rsid w:val="00756E9F"/>
    <w:rsid w:val="00763819"/>
    <w:rsid w:val="00763A41"/>
    <w:rsid w:val="007E43E0"/>
    <w:rsid w:val="0081257F"/>
    <w:rsid w:val="008C0B5D"/>
    <w:rsid w:val="008D6462"/>
    <w:rsid w:val="00910C37"/>
    <w:rsid w:val="009247D0"/>
    <w:rsid w:val="009545E8"/>
    <w:rsid w:val="00957D68"/>
    <w:rsid w:val="00963D19"/>
    <w:rsid w:val="009832BE"/>
    <w:rsid w:val="0098618E"/>
    <w:rsid w:val="00992898"/>
    <w:rsid w:val="009C4546"/>
    <w:rsid w:val="00A15483"/>
    <w:rsid w:val="00A75429"/>
    <w:rsid w:val="00A7630F"/>
    <w:rsid w:val="00B007FA"/>
    <w:rsid w:val="00B13233"/>
    <w:rsid w:val="00B15793"/>
    <w:rsid w:val="00B93CCE"/>
    <w:rsid w:val="00CD632F"/>
    <w:rsid w:val="00D43EC9"/>
    <w:rsid w:val="00D81D66"/>
    <w:rsid w:val="00DA110E"/>
    <w:rsid w:val="00E0745B"/>
    <w:rsid w:val="00E15AFF"/>
    <w:rsid w:val="00E17400"/>
    <w:rsid w:val="00ED39DF"/>
    <w:rsid w:val="00F34FC5"/>
    <w:rsid w:val="00F6027E"/>
    <w:rsid w:val="00F8086B"/>
    <w:rsid w:val="00FA4C0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9247D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59"/>
    <w:rsid w:val="00910C3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9247D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59"/>
    <w:rsid w:val="00910C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microsoft.com/office/2007/relationships/stylesWithEffects" Target="stylesWithEffect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246</Words>
  <Characters>1454</Characters>
  <Application>Microsoft Office Word</Application>
  <DocSecurity>0</DocSecurity>
  <Lines>12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Lékařská fakulta v Plzni</Company>
  <LinksUpToDate>false</LinksUpToDate>
  <CharactersWithSpaces>169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yer Otto jr.</dc:creator>
  <cp:lastModifiedBy>otto.mayer8@gmail.com</cp:lastModifiedBy>
  <cp:revision>7</cp:revision>
  <dcterms:created xsi:type="dcterms:W3CDTF">2025-10-07T11:17:00Z</dcterms:created>
  <dcterms:modified xsi:type="dcterms:W3CDTF">2026-02-09T20:42:00Z</dcterms:modified>
</cp:coreProperties>
</file>